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gan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ganda received a score of 70.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gand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ganda received a score of</w:t>
      </w:r>
      <w:r>
        <w:t xml:space="preserve"> </w:t>
      </w:r>
      <w:r>
        <w:rPr>
          <w:bCs/>
          <w:b/>
        </w:rPr>
        <w:t xml:space="preserve">65.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ganda received a score of 8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ganda received a score of 36.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ganda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gand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gand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gand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gand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gand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gand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gand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gand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gand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gand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gand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gand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Ugan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Ugan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Ugan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Ugan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Ugan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Ugan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Ugan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Ugan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Ugan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Ugan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Ugan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Ugan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Ugan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Ugan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Ugan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Ugan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Ugan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69,1980,1991,2002,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0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3, 1994, 1995, 1996, 1999, 2000, 2002, 2005, 2009, 2010, 2011, 2012, 2013, 2015, 2016,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8, 2011, 2012,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07, 201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06:08Z</dcterms:created>
  <dcterms:modified xsi:type="dcterms:W3CDTF">2024-01-16T18: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ganda Country Report</vt:lpwstr>
  </property>
</Properties>
</file>